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pter</w:t>
      </w:r>
      <w:r>
        <w:t xml:space="preserve"> </w:t>
      </w:r>
      <w:r>
        <w:t xml:space="preserve">9</w:t>
      </w:r>
      <w:r>
        <w:t xml:space="preserve"> </w:t>
      </w:r>
      <w:r>
        <w:t xml:space="preserve">Cox</w:t>
      </w:r>
      <w:r>
        <w:t xml:space="preserve"> </w:t>
      </w:r>
      <w:r>
        <w:t xml:space="preserve">Proportional</w:t>
      </w:r>
      <w:r>
        <w:t xml:space="preserve"> </w:t>
      </w:r>
      <w:r>
        <w:t xml:space="preserve">Hazard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urvival)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clude_graphic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92.PNG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7600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6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clude_graphic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92a.PNG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6057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92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0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clude_graphic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92ar.PNG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245768" cy="339771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92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5768" cy="3397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clude_graphic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92b.PNG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871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92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7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clude_graphic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92br.PNG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118265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92b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2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clude_graphic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92c.PNG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87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92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7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clude_graphic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92cr.PNG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184978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92c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97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clude_graphic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92d.PNG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9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92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9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clude_graphic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95.PNG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114357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3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clude_graphic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95a.PNG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62356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95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3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clude_graphic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95b.PNG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718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95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1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pter 9 Cox Proportional Hazards</dc:title>
  <dc:creator/>
  <cp:keywords/>
  <dcterms:created xsi:type="dcterms:W3CDTF">2021-04-27T19:33:19Z</dcterms:created>
  <dcterms:modified xsi:type="dcterms:W3CDTF">2021-04-27T19:33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